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CAE49" w14:textId="470B8963" w:rsidR="00A45636" w:rsidRPr="00AA7C56" w:rsidRDefault="009C3BF4" w:rsidP="00AA7C56">
      <w:pPr>
        <w:pStyle w:val="Heading1"/>
      </w:pPr>
      <w:r w:rsidRPr="00AA7C56">
        <w:t>Risk Register</w:t>
      </w:r>
      <w:r w:rsidR="00AA7C56" w:rsidRPr="00AA7C56">
        <w:t xml:space="preserve"> - </w:t>
      </w:r>
      <w:r w:rsidRPr="00AA7C56">
        <w:t>Vegito and Gogeta</w:t>
      </w:r>
    </w:p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6"/>
        <w:gridCol w:w="1220"/>
        <w:gridCol w:w="1713"/>
        <w:gridCol w:w="1161"/>
        <w:gridCol w:w="971"/>
        <w:gridCol w:w="1131"/>
        <w:gridCol w:w="1119"/>
        <w:gridCol w:w="1713"/>
        <w:gridCol w:w="791"/>
        <w:gridCol w:w="4245"/>
      </w:tblGrid>
      <w:tr w:rsidR="00AA7C56" w:rsidRPr="00010558" w14:paraId="54E36F96" w14:textId="77777777" w:rsidTr="00CD25F6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75B1AB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DD426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08648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C2EC8" w14:textId="77777777" w:rsidR="00AA7C56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  <w:p w14:paraId="5FBB7217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[0-5]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14C87B" w14:textId="77777777" w:rsidR="00AA7C56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  <w:p w14:paraId="795BD9BE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[0-5]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BD3DAA" w14:textId="77777777" w:rsidR="00AA7C56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</w:p>
          <w:p w14:paraId="1DF3957A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[0-25]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A2052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76A9B5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5935E8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5E51D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AA7C56" w:rsidRPr="00010558" w14:paraId="4023ABB9" w14:textId="77777777" w:rsidTr="00CD25F6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CB678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0DF6E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22.05.2023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83D87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F5D3138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5360EA0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5DC15CC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D0EBF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B94D8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A0C0B" w14:textId="77777777" w:rsidR="00AA7C56" w:rsidRDefault="00AA7C56" w:rsidP="00CD25F6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1BECD937" w14:textId="77777777" w:rsidR="00AA7C56" w:rsidRPr="00010558" w:rsidRDefault="00AA7C56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5D6F0" w14:textId="77777777" w:rsidR="00AA7C56" w:rsidRPr="00010558" w:rsidRDefault="00045DBD" w:rsidP="00CD25F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AA7C56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AA7C56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AA7C56" w:rsidRPr="00010558" w14:paraId="5BA5FCE0" w14:textId="77777777" w:rsidTr="00CD25F6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FBFAF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707E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2.05.2023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8D7C66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upplier indicates that hardware equipment will be delayed for a couple of weeks due to shipping delay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42EA1ABD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A109BA7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A302B16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1C788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IT Manager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06C65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nsure that we talk to the supplier earlier about delivery options in case of delays. Where possible, we could lease some equipment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B3D2D" w14:textId="77777777" w:rsidR="00AA7C56" w:rsidRDefault="00AA7C56" w:rsidP="00CD25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6C30E" w14:textId="77777777" w:rsidR="00AA7C56" w:rsidRDefault="00AA7C56" w:rsidP="00CD25F6">
            <w:pPr>
              <w:spacing w:after="0" w:line="240" w:lineRule="auto"/>
            </w:pPr>
          </w:p>
        </w:tc>
      </w:tr>
      <w:tr w:rsidR="00AA7C56" w:rsidRPr="00010558" w14:paraId="5856225A" w14:textId="77777777" w:rsidTr="009F3B1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302E8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3367A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2.05.2023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DC900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eam members personal computers may fail during the life of the project. Work from home means communication is cut off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3194E74F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87A812A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B9FC54" w14:textId="64AC9BF8" w:rsidR="00AA7C56" w:rsidRDefault="009F3B18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1F4B6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veryone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5CDEC" w14:textId="77777777" w:rsidR="00AA7C56" w:rsidRDefault="00AA7C5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ave a back-up device available in case of breakdown. Keep lines of communication open, store work on the cloud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19AE7A" w14:textId="77777777" w:rsidR="00AA7C56" w:rsidRDefault="00AA7C56" w:rsidP="00CD25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74CB1" w14:textId="77777777" w:rsidR="00AA7C56" w:rsidRDefault="00AA7C56" w:rsidP="00CD25F6">
            <w:pPr>
              <w:spacing w:after="0" w:line="240" w:lineRule="auto"/>
            </w:pPr>
          </w:p>
        </w:tc>
      </w:tr>
      <w:tr w:rsidR="00097810" w:rsidRPr="00010558" w14:paraId="6E108A69" w14:textId="77777777" w:rsidTr="00B836B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3B93B" w14:textId="0B9AD19D" w:rsidR="00097810" w:rsidRDefault="00097810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5D9EA" w14:textId="7123FB7A" w:rsidR="00097810" w:rsidRDefault="001B47CE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2.05.</w:t>
            </w:r>
            <w:r w:rsidR="004F0A32">
              <w:rPr>
                <w:rFonts w:cs="Calibri"/>
              </w:rPr>
              <w:t>20</w:t>
            </w:r>
            <w:r>
              <w:rPr>
                <w:rFonts w:cs="Calibri"/>
              </w:rPr>
              <w:t>23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59271" w14:textId="1029255F" w:rsidR="00097810" w:rsidRDefault="005E4BF4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ecurity of data is compromised.</w:t>
            </w:r>
            <w:r w:rsidR="00CB780C">
              <w:rPr>
                <w:rFonts w:cs="Calibri"/>
              </w:rPr>
              <w:t xml:space="preserve"> A leak of code, a hack, or </w:t>
            </w:r>
            <w:r w:rsidR="00A226CA">
              <w:rPr>
                <w:rFonts w:cs="Calibri"/>
              </w:rPr>
              <w:t>malware</w:t>
            </w:r>
            <w:r w:rsidR="00CB780C">
              <w:rPr>
                <w:rFonts w:cs="Calibri"/>
              </w:rPr>
              <w:t>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1CFC7E0" w14:textId="5845462A" w:rsidR="00097810" w:rsidRDefault="00A226CA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B33B984" w14:textId="3C5A67DC" w:rsidR="00097810" w:rsidRDefault="00B836BB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A60A7F6" w14:textId="0B3F4035" w:rsidR="00097810" w:rsidRDefault="00B836BB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86C3F" w14:textId="3ABB2366" w:rsidR="00097810" w:rsidRDefault="001F4CB9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IT Manager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D8B99" w14:textId="170B7A26" w:rsidR="00097810" w:rsidRDefault="001F4CB9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Use end to end encryption, </w:t>
            </w:r>
            <w:r w:rsidR="00EF5503">
              <w:rPr>
                <w:rFonts w:cs="Calibri"/>
              </w:rPr>
              <w:t>specify groups use different passwords to personal accounts. Outsource cyber security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E136D6" w14:textId="782F32DC" w:rsidR="00097810" w:rsidRDefault="00EF5503" w:rsidP="00CD25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189CE" w14:textId="77777777" w:rsidR="00097810" w:rsidRDefault="00097810" w:rsidP="00CD25F6">
            <w:pPr>
              <w:spacing w:after="0" w:line="240" w:lineRule="auto"/>
            </w:pPr>
          </w:p>
        </w:tc>
      </w:tr>
      <w:tr w:rsidR="00EF5503" w:rsidRPr="00010558" w14:paraId="031C0804" w14:textId="77777777" w:rsidTr="00925B0C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D953BF" w14:textId="656C20EC" w:rsidR="00EF5503" w:rsidRDefault="00EF5503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E8122" w14:textId="5FFCC767" w:rsidR="00EF5503" w:rsidRDefault="00EF5503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2.50.2023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CB869" w14:textId="59918912" w:rsidR="00EF5503" w:rsidRDefault="00EF5503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ervers</w:t>
            </w:r>
            <w:r w:rsidR="00777B44">
              <w:rPr>
                <w:rFonts w:cs="Calibri"/>
              </w:rPr>
              <w:t xml:space="preserve"> for website hosting, Microsoft Word, or Github goes down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191B83CA" w14:textId="0A82B560" w:rsidR="00EF5503" w:rsidRDefault="00777B44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4F9BA8BC" w14:textId="27E89564" w:rsidR="00EF5503" w:rsidRDefault="00925B0C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21A511A9" w14:textId="5A21BFC5" w:rsidR="00EF5503" w:rsidRDefault="00925B0C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3404F" w14:textId="020E39A5" w:rsidR="00EF5503" w:rsidRDefault="00925B0C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ponsor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6EE38" w14:textId="63F7D793" w:rsidR="00EF5503" w:rsidRDefault="007B2B84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ave back-up software available. Store back-ups locally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D93D0" w14:textId="52C8E76E" w:rsidR="00EF5503" w:rsidRDefault="007B2B84" w:rsidP="00CD25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C789D" w14:textId="77777777" w:rsidR="00EF5503" w:rsidRDefault="00EF5503" w:rsidP="00CD25F6">
            <w:pPr>
              <w:spacing w:after="0" w:line="240" w:lineRule="auto"/>
            </w:pPr>
          </w:p>
        </w:tc>
      </w:tr>
      <w:tr w:rsidR="00EA5C7E" w:rsidRPr="00010558" w14:paraId="0ED91240" w14:textId="77777777" w:rsidTr="009015B4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6E830D" w14:textId="05B33145" w:rsidR="00EA5C7E" w:rsidRDefault="00EA5C7E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64ECF" w14:textId="4D6D1BE2" w:rsidR="00EA5C7E" w:rsidRDefault="00EA5C7E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2.05.2023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A20CE" w14:textId="42614057" w:rsidR="00EA5C7E" w:rsidRDefault="00A01119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nclear or unintuitive User Interface develop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C397539" w14:textId="58DE055B" w:rsidR="00EA5C7E" w:rsidRDefault="00754158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352E53F" w14:textId="6E471313" w:rsidR="00EA5C7E" w:rsidRDefault="009015B4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E317E0D" w14:textId="04B0A26A" w:rsidR="00EA5C7E" w:rsidRDefault="009015B4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D7C3C" w14:textId="203390C8" w:rsidR="00EA5C7E" w:rsidRDefault="00A27BF6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I developer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3D685" w14:textId="36240C2F" w:rsidR="00EA5C7E" w:rsidRDefault="006C2717" w:rsidP="00CD25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arry out repeated user testing, </w:t>
            </w:r>
            <w:r w:rsidR="00045DBD">
              <w:rPr>
                <w:rFonts w:cs="Calibri"/>
              </w:rPr>
              <w:t>include a help section and call centre when delivering final product.</w:t>
            </w:r>
          </w:p>
        </w:tc>
        <w:tc>
          <w:tcPr>
            <w:tcW w:w="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9AC84" w14:textId="5A7E2963" w:rsidR="00EA5C7E" w:rsidRDefault="00045DBD" w:rsidP="00CD25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C3C10" w14:textId="77777777" w:rsidR="00EA5C7E" w:rsidRDefault="00EA5C7E" w:rsidP="00CD25F6">
            <w:pPr>
              <w:spacing w:after="0" w:line="240" w:lineRule="auto"/>
            </w:pPr>
          </w:p>
        </w:tc>
      </w:tr>
    </w:tbl>
    <w:p w14:paraId="7B70C0CA" w14:textId="77777777" w:rsidR="00AA7C56" w:rsidRDefault="00AA7C56" w:rsidP="00AA7C56"/>
    <w:p w14:paraId="08C506E0" w14:textId="538716D6" w:rsidR="00DC7225" w:rsidRDefault="00DC7225" w:rsidP="009C3BF4"/>
    <w:p w14:paraId="459FCCC6" w14:textId="706D8576" w:rsidR="00E4079E" w:rsidRDefault="009E0B4F" w:rsidP="00E4079E">
      <w:pPr>
        <w:rPr>
          <w:sz w:val="24"/>
          <w:szCs w:val="24"/>
        </w:rPr>
      </w:pPr>
      <w:r w:rsidRPr="009E0B4F">
        <w:rPr>
          <w:sz w:val="24"/>
          <w:szCs w:val="24"/>
        </w:rPr>
        <w:t>Severity</w:t>
      </w:r>
    </w:p>
    <w:p w14:paraId="010028C2" w14:textId="7526A8B3" w:rsidR="009E0B4F" w:rsidRDefault="009E0B4F" w:rsidP="00E4079E">
      <w:pPr>
        <w:rPr>
          <w:sz w:val="24"/>
          <w:szCs w:val="24"/>
        </w:rPr>
      </w:pPr>
      <w:r>
        <w:rPr>
          <w:sz w:val="24"/>
          <w:szCs w:val="24"/>
        </w:rPr>
        <w:t xml:space="preserve">Low – </w:t>
      </w:r>
      <w:r w:rsidR="00A244E8">
        <w:rPr>
          <w:sz w:val="24"/>
          <w:szCs w:val="24"/>
        </w:rPr>
        <w:t>1</w:t>
      </w:r>
      <w:r>
        <w:rPr>
          <w:sz w:val="24"/>
          <w:szCs w:val="24"/>
        </w:rPr>
        <w:t>-10</w:t>
      </w:r>
    </w:p>
    <w:p w14:paraId="3714E238" w14:textId="562614F3" w:rsidR="009E0B4F" w:rsidRDefault="009E0B4F" w:rsidP="00E4079E">
      <w:pPr>
        <w:rPr>
          <w:sz w:val="24"/>
          <w:szCs w:val="24"/>
        </w:rPr>
      </w:pPr>
      <w:r>
        <w:rPr>
          <w:sz w:val="24"/>
          <w:szCs w:val="24"/>
        </w:rPr>
        <w:t>Medium – 10-20</w:t>
      </w:r>
    </w:p>
    <w:p w14:paraId="78D29767" w14:textId="3D295154" w:rsidR="009E0B4F" w:rsidRDefault="009E0B4F" w:rsidP="00E4079E">
      <w:pPr>
        <w:rPr>
          <w:sz w:val="24"/>
          <w:szCs w:val="24"/>
        </w:rPr>
      </w:pPr>
      <w:r>
        <w:rPr>
          <w:sz w:val="24"/>
          <w:szCs w:val="24"/>
        </w:rPr>
        <w:t>High – 20-25</w:t>
      </w:r>
    </w:p>
    <w:p w14:paraId="55F425AE" w14:textId="77777777" w:rsidR="00D93338" w:rsidRPr="009E0B4F" w:rsidRDefault="00D93338" w:rsidP="00E4079E">
      <w:pPr>
        <w:rPr>
          <w:sz w:val="24"/>
          <w:szCs w:val="24"/>
        </w:rPr>
      </w:pPr>
    </w:p>
    <w:p w14:paraId="46BE9B88" w14:textId="1E7F92C9" w:rsidR="00E4079E" w:rsidRDefault="00E4079E" w:rsidP="00E4079E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54687">
    <w:abstractNumId w:val="1"/>
  </w:num>
  <w:num w:numId="2" w16cid:durableId="2129471315">
    <w:abstractNumId w:val="0"/>
  </w:num>
  <w:num w:numId="3" w16cid:durableId="827064388">
    <w:abstractNumId w:val="6"/>
  </w:num>
  <w:num w:numId="4" w16cid:durableId="123813084">
    <w:abstractNumId w:val="5"/>
  </w:num>
  <w:num w:numId="5" w16cid:durableId="1683824366">
    <w:abstractNumId w:val="4"/>
  </w:num>
  <w:num w:numId="6" w16cid:durableId="664019501">
    <w:abstractNumId w:val="7"/>
  </w:num>
  <w:num w:numId="7" w16cid:durableId="1847552628">
    <w:abstractNumId w:val="3"/>
  </w:num>
  <w:num w:numId="8" w16cid:durableId="15919637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45DBD"/>
    <w:rsid w:val="000960BC"/>
    <w:rsid w:val="00097810"/>
    <w:rsid w:val="000A5D4C"/>
    <w:rsid w:val="000B4AF8"/>
    <w:rsid w:val="00191CBB"/>
    <w:rsid w:val="001B47CE"/>
    <w:rsid w:val="001F4CB9"/>
    <w:rsid w:val="00225054"/>
    <w:rsid w:val="0027513A"/>
    <w:rsid w:val="003103D5"/>
    <w:rsid w:val="0046491A"/>
    <w:rsid w:val="004C3D05"/>
    <w:rsid w:val="004F0A32"/>
    <w:rsid w:val="004F638A"/>
    <w:rsid w:val="005712BA"/>
    <w:rsid w:val="005878DE"/>
    <w:rsid w:val="005E4BF4"/>
    <w:rsid w:val="00684B5F"/>
    <w:rsid w:val="006C2717"/>
    <w:rsid w:val="00754158"/>
    <w:rsid w:val="00777B44"/>
    <w:rsid w:val="007B2B84"/>
    <w:rsid w:val="007D76BC"/>
    <w:rsid w:val="007F5382"/>
    <w:rsid w:val="008527D6"/>
    <w:rsid w:val="008F7BBC"/>
    <w:rsid w:val="009015B4"/>
    <w:rsid w:val="00925B0C"/>
    <w:rsid w:val="0099084D"/>
    <w:rsid w:val="00994D34"/>
    <w:rsid w:val="009C3BF4"/>
    <w:rsid w:val="009E0B4F"/>
    <w:rsid w:val="009F3B18"/>
    <w:rsid w:val="00A01119"/>
    <w:rsid w:val="00A226CA"/>
    <w:rsid w:val="00A244E8"/>
    <w:rsid w:val="00A27BF6"/>
    <w:rsid w:val="00A45636"/>
    <w:rsid w:val="00AA7C56"/>
    <w:rsid w:val="00B419B1"/>
    <w:rsid w:val="00B836BB"/>
    <w:rsid w:val="00C14A14"/>
    <w:rsid w:val="00C85973"/>
    <w:rsid w:val="00C942D5"/>
    <w:rsid w:val="00CA0A83"/>
    <w:rsid w:val="00CB780C"/>
    <w:rsid w:val="00D84B29"/>
    <w:rsid w:val="00D93338"/>
    <w:rsid w:val="00DA43AD"/>
    <w:rsid w:val="00DA5A66"/>
    <w:rsid w:val="00DC7225"/>
    <w:rsid w:val="00DC7A83"/>
    <w:rsid w:val="00DD7B1A"/>
    <w:rsid w:val="00E4079E"/>
    <w:rsid w:val="00E65FD0"/>
    <w:rsid w:val="00E92CDD"/>
    <w:rsid w:val="00EA5C7E"/>
    <w:rsid w:val="00EF5503"/>
    <w:rsid w:val="00F33A1B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72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C722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191C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1CB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Ben Mason</cp:lastModifiedBy>
  <cp:revision>50</cp:revision>
  <dcterms:created xsi:type="dcterms:W3CDTF">2021-06-16T02:44:00Z</dcterms:created>
  <dcterms:modified xsi:type="dcterms:W3CDTF">2023-05-22T01:59:00Z</dcterms:modified>
</cp:coreProperties>
</file>